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w:t>
      </w:r>
      <w:r>
        <w:t xml:space="preserve"> </w:t>
      </w:r>
      <w:r>
        <w:t xml:space="preserve">ASR</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7</w:t>
      </w:r>
      <w:r>
        <w:t xml:space="preserve"> </w:t>
      </w:r>
      <w:r>
        <w:t xml:space="preserve">24-9-60</w:t>
      </w:r>
      <w:r>
        <w:t xml:space="preserve"> </w:t>
      </w:r>
      <w:r>
        <w:t xml:space="preserve">Cosmic</w:t>
      </w:r>
      <w:r>
        <w:t xml:space="preserve"> </w:t>
      </w:r>
      <w:r>
        <w:t xml:space="preserve">Stage</w:t>
      </w:r>
    </w:p>
    <w:p>
      <w:pPr>
        <w:pStyle w:val="Date"/>
      </w:pPr>
      <w:r>
        <w:t xml:space="preserve">วันพฤหัสบดีที่</w:t>
      </w:r>
      <w:r>
        <w:t xml:space="preserve"> </w:t>
      </w:r>
      <w:r>
        <w:t xml:space="preserve">15</w:t>
      </w:r>
      <w:r>
        <w:t xml:space="preserve"> </w:t>
      </w:r>
      <w:r>
        <w:t xml:space="preserve">พฤษภาคม</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y****** Thailand Big Bang บัญชี International accreditation Thailand alfred We are just unconscious และขอต้อนรับนะครับสำหรับแขกผู้มีเกียรติทุกท่านนะครับเข้าสู่ภายในการจัดงานของเราในวันสุดท้ายนะครับ กับงานดิจิทัล Thailand Bigbang 2019 ด้วยครับซึ่งในครั้งนี้เรามา ใต้แนวคิด ของติดต่อหน่อยครับทรานฟอร์เมชั่นไทยแลนด์นะครับ โลกเปิดเราปรับ ประเทศเปลี่ยนนั่นเองครับ แน่นอนเขาว่าวันนี้เราขอต้อนรับสำหรับด้วยครับเข้าสู่ในส่วนของ cosmic เตะนะครับซึ่งถือได้ว่าวันนี้ก็เรามี กิจกรรมดีๆอยากจะขอเรียนเชิญแขกผู้มีเกียรติทุกท่านนะครับได้เข้ามารับทราบถึงความรู้ ต่าง เกี่ยวกับเทคโนโลยีสารสนเทศรวมถึงสื่อต่างๆมากมายด้วยนั่นเองครับและที่สำคัญนะครับก่อนที่เราจะเข้าสู่ ช่วงสัมมนาของเราในช่วงบ่ายนี้นะครับผมก็อยากจะขอแนะนำสำหรับการจัดการของเราในครั้งนี้ ว่าเรานะครับเป็นการมหกรรมที่แสดงนิทรรศการเทคโนโลยีเท่าที่ใหญ่ที่สุด ในภูมิภาคเอเชียตะวันออกเฉียงใต้นะครับ ซึ่งทางนี้นะครับทางภาครัฐและเอกชนนะครับก็ได้มุ่งหมายนะครับพี่อยากจะให้นะครับ ภาพการเปลี่ยนแปลงของประเทศไทย สุ Thailand 4.0 นั้นเองครับแนะนำด้วยครับภายในการจัดการของเราในเขาก็ยังมีโซน ต่างๆที่มีความน่าสนใจมากใหม่อีกด้วย ที่เราอยากจะขอเรียนเชิญแขกผู้มีเกียรติทุกท่านด้วยครับที่เข้ามาร่วมความสัมผัส  รวมถึงความพิเศษภายในการจัดการของเราในครั้งนี้และที่สำคัญในช่วงเวลานี้นะครับ twisted ก็มีอีกหนึ่งความพิเศษที่น่าสนใจเช่นกัน ในช่วงเวลาต่อจากนี้ไปเลยครับผมจะนำทุกท่านเข้าสู่การ  ผู้บริหารชั้นสูงโดยความร่วมมือในครับของการส่งเสริมเศรษฐกิจดิจิตอลทั้งภาครัฐและเอกชนครับ dividend payment and the way to develop  หนัง shower in Thailand เองครับและตอนนี้ได้ครับสำหรับสติ๊กเกอร์ของเราก็พร้อมแล้วนะครับขอเสียงปรบมือต้อนรับ ดร. รัฐศาสตร์กรครับลองพูดลองพูดในการสำนักงานส่งเสริมเศรษฐกิจดิจิทัล  ขอรับท่านตอบมาด้วยครับผู้ช่วยศาสตราจารย์พิเศษ  ธนานนท์เลยครับ 4 Communication unbelievable innovation Center เชียงใหม่ University ครับ   และถ้าสุดท้ายครับรองศาสตราจารย์ดอกเตอร์สุชายธนวเสถียร ปอดและที่ปรึกษาบริษัทพรีไซซ์เมดิคอลจำกัดครับ ในช่วงเวลานี้ได้ครับผม ขอส่งต่อหน้าที่ตรงนี้นะครับให้กลับทั้ง 3               สวัสดีครับ ขอบคุณนะครับขอบคุณท่านวิทยากรนะครับพี่ ที่ช่วยแนะนำพวกเรานะ วันนี้ก็ ผมมาจากสำนักงานส่งเสริมสิทธิโทษนะครับสวัสดีป้าหนึ่ง เราก็เป็น หน่วยงานในสังกัดของกระทรวงดิจิตอลเพื่อเศรษฐกิจและสังคม   แน่นอนครับมันก็จะมาพูดกันพูดกันถึงเรื่องของหลักสูตรผู้บริหารนะครับตามที่พยากรณ์ได้แนะนำไปแล้วนะครับว่า ที่มาเป็นอย่างไร มีความสัมพันธ์เป็นอย่างไรบ้างนะครับ วันนี้ผมก็ได้ ถือว่าเป็นผู้เ****วชาญทั้ง 2 ท่านนะครับพี่ ให้ให้ให้เกียรติ ได้เข้ามา ร่วมมือในการ ช่วยสั่งซื้อกับเรานะ  ขออนุญาตไปถึงเรื่องแรกก่อนนะครับ  เรื่องของคนในครับ วันนี้ทางกระทรวงเองเนี่ยเราก็ได้มีการจัดทำ กฎการตามแผนการที่เรียกว่าแผนส่งเสริมเศรษฐกิจ  และสังคมแห่งชาติ  ฉันอยากจะมี การทำงานหลักการ 5 ปี 10 ปี 20 ปีนะครับล้อพิกัดแผนส่งเสริม  วันที่ 12  ในกระบวนการทั้งหมดจริงๆนะถ้าเราพูดถึงเรื่องของเราพูดยังไงเราคงจะโฟกัสอยู่สีด้านใหญ่ๆด้วยกัน นะครับก็คือการส่งเสริมความสามารถ   ของการผลิต  สูงที่สูงขึ้นหน่อยครับ วันนี้ต้องเรียนว่า จะทำกิจการอะไรในธุรกิจอะไรอุตสาหกรรมอะไรนะเนี่ย มีเท่านั้นมีส่วนสำคัญอย่างยิ่งเลย  โรงงานนะครับที่เมื่อก่อนอาจต้องใช้คนในการดูแล เครื่องจักรหนักเครื่องจักรเบานะครับวันนี้ เปลี่ยนไปแล้ว เป็นการใช้เซ็นเซอร์ อุปกรณ์ไอโอที ดูรายการผลิตตั้งแต่ ต้นน้ำขั้นตอนที่ 1 ถึงขั้นตอนสุดท้ายเลยนะครับไม่มีคนเลยครับ นั่นหมายความว่า อนาคตเนี่ย สินค้าที่ผลิตออกมานั้น จะมีต้นทุนถูกลง เรื่อยๆ ในขณะที่มีดีขึ้น รีเจ้นท์เดียวกัน นั่นหมายความว่าถ้าเราไม่ได้ปรับ เราไม่ได้เปลี่ยน  สุดท้ายแล้วสินค้าของเราของประเทศเองจะมี ต้นทุนสูงกว่าคู่แข่งของเรา ซึ่งคือการเสียโอกาส ในการทำธุรกิจนั้นเอง นะครับ ในส่วนที่ 2 ครับเรามองว่า เป็นเรื่องของการ  ส่งเสริม ให้เกิดโอกาส ให้เกิดความเท่าเทียมในสังคม    เราชื่อว่าดีท็อกซ์เนี่ยเป็นสิ่งสำคัญที่ทำให้ คนนั้น มีการเชื่อมต่อกัน มีการสร้างโอกาสกันได้มากขึ้นนะครับ ฉันจะได้เห็นว่าวันนี้เรามี   กิจกรรมที่เรียกว่าเป็นอินเทอร์เน็ตประชารัฐ ซึ่งเป้าหมายก็คือต้องการเชื่อมต่อทั้งประเทศ เรามีอยู่ทั้งหมด 700 700 กว่าหมู่บ้านเลยนะครับ ต้องการเชื่อมต่อ iCloud สามารถติดต่อสื่อสารด้วยกันได้ ซึ่งกระทรวงนั้นก็ได้จัดทำ โครงการ เน็ตประชารัฐ  ตอนนี้นะในปี 60 สิ้นปีนี้เนี่ยก็จะเชื่อมต่อทั้งหมด  24700 หมู่บ้าน แล้วพอดีปีหน้าทำให้ครบ 70,000 กว่าหมู่บ้าน ประเทศใน นี่คือการสร้างโอกาส ทำยังไงให้เขาสามารถติดต่อสื่อสารกับโลกภายนอก กลับได้  สุทธิสารจะเป็นเรื่องของการ ส่งเสริมภาครัฐภาครัฐ  ปฏิรูปภาครัฐ  วันนี้ผมชื่อว่าเอกชนเนี่ยทำงานเร็ว  การแปลงข้อมูลการเก็บข้อมูล การทำธุรกรรมต่างๆนั้นมาอยู่บน  เรียบร้อยแล้ว พี่นึกว่าในการทำงานทุกอย่างเนี่ย สุดท้ายแล้วทุกประเทศไหนก็ต้องมาผ่าน องค์กรของรัฐ นะครับเช่นการนำเข้าการส่งออก ที่นี่ ถ้าเอกชนทำเสร็จสับเรียบร้อย                                                                                                                                                                                cupid Thailand Big Bang Shenzhen International accreditation Thailand angelfish Translate ขอต้อนรับด้วยครับสำหรับแขกผู้มีเกียรติทุกท่านนะครับเข้าสู่ภายในการจัดงานของเราในวันสุดท้ายนะครับกับงานดิจิทัล Thailand Big Bang 2019 ในการซึ่ง ในครั้งนี้เรามาภายใต้แนวคิด ของติดต่อหน่อยครับทรานส์ฟอร์เมชั่น Thailand ได้ครับ โลกเปิดเราปรับ ประเทศเปลี่ยนนั่นเองครับ แน่นอนครับว่าวันนี้เราขอต้อนรับสำหรับพนักงานเข้าสู่ในโซนของ cosmic แต่นะครับซึ่งถือได้ว่าวันนี้ก็เรามี อีกหนึ่งกิจกรรมดีๆอยากจะขอเรียนเชิญแขกผู้มีเกียรติทุกท่านนะครับได้เข้ามารับทราบถึงความรู้ ต้องต่าง เกี่ยวกับเทคโนโลยีสารสนเทศรวมถึงสื่อดิจิทัลต่างๆมากมายด้วยนั่นเองครับและที่สำคัญนะครับก่อนที่เราจะเข้าสู่ช่วงสัมมนาของเราในช่วงบ่ายนี้นะคะ ครับผมก็อยากจะขอแนะนำสำหรับการจัดการของเราในครั้งนี้ว่าเรานะครับเป็นการมหกรรมที่แสดงนิทรรศการ โนโลยีเท่าที่ใหญ่ที่สุด ในภูมิภาคเอเชียตะวันออกเฉียงใต้ด้วยครับ เส้นทางนี้นะครับทางภาครัฐและเอกชนนะครับก็ได้มุ่งหมายนะครับพี่อยากจะให้นะครับ ภาพการเปลี่ยนแปลงของประเทศไทย สุ Thailand 4.0 นั้นเองครับและนอกจากนี้นะครับภายในการจัดการของเราในครั้งก็ยังมีโซน ต่างๆนะครับที่มีความน่าสนใจมากใหม่อีกด้วย ที่เราอยากจะขอเรียนเชิญแขกผู้มีเกียรติทุกท่านนะครับได้เข้ามาร่วมความสัมผัส รวมถึงความพิเศษภายในการจัดการของเราในครั้งนี้และที่สำคัญในช่วงเวลานี้นะครับ ของคอส แต่ก็มีอีกหนึ่งความพิเศษที่น่าสนใจเช่นกัน และในช่วงเวลาต่อจากนี้ไปนะครับผมจะนำทุกท่านเข้าสู่การประสูติ ผู้บริหารชั้นสูงโดยความร่วมมือนะครับของการส่งเสริมเศรษฐกิจดิจิตอลทั้งภาครัฐและ เอกชนครับหรือว่า cheapest Program and the way to develop  Man shower in Thailand เองครับและตอนนี้ได้ครับสำหรับสติ๊กเกอร์ของเราก็พร้อมแล้วนะครับขอเสียงปรบมือต้อนรับ รัฐศาสตร์ก่อนครับลองพูดลองพูดในการสำนักงานส่งเสริมเศรษฐกิจดิจิทัล  ขอรับท่านตอบมาด้วย ผู้ช่วยศาสตราจารย์  ได้ครับฉัตรทนานนท์ด้วยครับ to Communication intelligent innovation Center เชียงใหม่ University ครับ  แต่ถ้าสุดท้ายกับรองศาสตราจารย์ดอกเตอร์สุชายธนวเสถียร ปอดและที่ปรึกษาบริษัทพีซีซีเท่าเอกสารที่จำกัดครับ  ในช่วงเวลานี้ครับผม ขอส่งต่อหน้าที่ตรงนี้นะครับให้กลับ  ดีครับ              สวัสดีครับ ขอบคุณนะครับขอบคุณท่านวิทยากรนะครับพี่ ที่ช่วยแนะนำพวกเรานะ วันนี้ก็ ผมมาจากสำนักงานส่งเสริมสิทธิโทษนะคะหรือว่าดีป้าหนึ่ง เราก็เป็น หน่วยงานในสังกัดของกระทรวงดิจิตอลเพื่อเศรษฐกิจและสังคม นะครับ  แน่นอนครับผมก็จะมาพูดกันพูดกันถึงเรื่องของหลักสูตรผู้บริหารนะครับตามที่พยากรณ์ได้แนะนำไปแล้วนะครับว่า ที่มาเป็นอย่างไร มีความสำคัญเป็นอย่างไรบ้างนะครับ  วันนี้ผมก็ได้ ถือว่าเป็นผู้เ****วชาญทั้ง 2 ท่านนะครับพี่ ให้ให้ให้เกียรติ ได้เข้ามา ร่วมมือในการ ช่วยสั่งซื้อกับเรานะ  ขออนุญาตไปถึงเรื่องแรกก่อนนะครับ  เรื่องของคนในครับ วันนี้ทางกระทรวงเองเนี่ยเราก็ได้มีการจัดทำ การปฏิบัติการตามแผนการที่เรียกว่าแผนส่งเสริมเศรษฐกิจ ดีท็อก และสังคมแห่งชาติ  ฉันอยากจะมี การทำงานหลักการ 5 ปี 10 ปี 20 ปีนะครับรอไปกับแผนส่งเสริม  วันที่ 12   ในกระบวนการทั้งหมดจริงๆนะถ้าเราพูดถึงเรื่องของเราพูดยังไงเราคงจะโฟกัสอยู่สีด้านใหญ่ๆด้วยกัน   หนึ่งในนั้นก็คือการส่งเสริมความสามารถ   ของการผลิต  ให้สูงให้สูงขึ้นหน่อยครับ วันนี้ต้องเรียนว่า  จะทำกิจการอะไรในธุรกิจอะไรอุตสาหกรรมอะไรนะเนี่ย มีเท่านั้นมีส่วนสำคัญอย่างยิ่งเลย นะครับ โรงงานเป๊ปซี่เมื่อก่อนอาจต้องใช้คนในการดูแล ใช้เครื่องจักรหนักเครื่องจักรเบานะวันนี้ เปลี่ยนไปแล้ว นับเป็นการใช้เซ็นเซอร์ อุปกรณ์ iot ดูรายการผลิตตั้งแต่ น้ำขั้นตอนที่ 1  จนถึงขั้นตอนสุดท้ายเลยนะครับไม่มีคนเลยนะครับ นั่นหมายความว่า ในอนาคตเนี่ย สินค้าที่ผลิตออกมานั้น  จะมีต้นทุนถูกลง เรื่อยๆ ในขณะที่มีดีขึ้น เร็วๆเช่นเดียวกัน นั่นหมายความว่าถ้าเราไม่ได้ปรับ เราไม่ได้เปลี่ยนนะครับ สุดท้ายแล้วสินค้าของเราของประเทศอเมริกาจะมี ต้นทุนสูงกว่าคู่แข่งของเรา ซึ่งคือการเสียโอกาส ในการทำธุรกิจนั้นเอง  ที่ 2 ครับเรามองว่า เป็นเรื่องของการ  ส่งเสริม ให้เกิด  โอกาส ให้เกิดความเท่าเทียมในสังคม   เราชื่อว่าดีท็อกซ์เนี่ยเป็นสิ่งสำคัญในการที่ทำให้ คนนั้น มีการเชื่อมต่อกัน อาการเศร้ากับปริมาตรขึ้นในครับท่านจะได้เห็นว่าวันนี้เรามี   กิจกรรมที่เรียกว่าเป็นอินเทอร์เน็ตประชารัฐ ซึ่งเป้าหมายก็คือต้องการจะเชื่อมต่อทั้งประเทศ เรามีอยู่ทั้งหมด 70,000 หมู่บ้านเลยนะครับ ต้องการเชื่อมต่อ iCloud สามารถติดต่อสื่อสารด้วยกันได้ ซึ่งกระทรวงนั้นก็ได้จัดทำ โครงการ เน็ตประชารัฐ  ตอนนี้นะในปี 6 สิ้นปีนี้เนี่ยก็จะเชื่อมต่อทั้งหมด  24700 หมู่บ้าน แล้วพอดีน่าจะไม่ครบ 70,000 กว่าหมู่บ้าน ทั่วประเทศใน นี่คือการสร้างโอกาส ทำยังไงให้เขาสามารถติดต่อสื่อสารกับโลกภายนอก ได้ครับได้  สุทธิสารจะเป็นเรื่องของการ ส่งเสริมภาครัฐ  ปฏิรูปภาครัฐ  วันนี้ผมเชื่อว่าเอกชนเนี่ยทำงานเร็ว  การแปลงข้อมูลการเก็บข้อมูล ทำธุรกรรมต่างๆนั้นอยู่บน deploy แล้ว นิดหน่อยว่าในการทำงานทุกอย่างเนี่ย สุดท้ายแล้วทุกประเทศก็ต้องมาผ่าน องค์กรของรัฐ นะครับเช่นการนำเข้าการส่งออก  ชิมิ ถ้าเอกชนทำ    London financial Markets ซึ่งตอนนี้ก็มากลับมามีบทบาทมากขึ้นว่าถ้าเราไม่ทราบ อาจจะ ตกขบวนอีกนะครับอันนี้เป็นตัวอย่างนะครับคิดว่ายังมีหัวข้ออีกเยอะนะเพราะว่าที่เราทำนี่นะเราเรียน 4 วันนะ   ผู้ที่เข้ารับการอบรมจะได้อะไรบ้างนะคะที่บอกก่อนนะท่านก็จะได้รับ มาบรรยาย ก็มาดิทักกันนะครับแล้วก็แลกเปลี่ยนความรู้ ไปดูงานแล้วก็เพื่อที่จะพัฒนาวิสัยทัศน์ สถานที่สำคัญเพราะว่าท่านมาในท่านมีของท่านอยู่แล้ว จะทำยังไงที่จะมา ทำให้เป็นภาพเดียวกัน ให้เห็นภาพเกี่ยวกับประเทศไทยของเราและเป็นเศรษฐกิจดิจิตอลนะครับแล้วก็ ที่สำคัญก็คือว่าถ้าท่านมาแล้วเนี่ยเราจะมีหลายเมนต์นะฮะให้ท่านไปทำ โครงการ  คิดของการไม่ใช่มันเรียนโดยใช้นะมันเรียนมามันมาเข้าร่วมกิจกรรมแต่ละ คิดของการมาทำยังไงที่จะ แปลงองค์กรของเราไม่ว่ารัฐและเอกชน  ให้เป็นดิจิตอล เพื่อที่จะได้สนับสนุน ภาพใหญ่ของประเทศ แล้วถ้าโครงการท่านดีนะ ขอแปลนได้ใช่ไหมคะท่านรอง เนื่องจากว่าทาง สำนักงานเรานี่นาก็มีกองทุนนะที่บอกว่า ขอทุนได้ไปเลยนะ โครงการท่านดีท่านก็นอกจากท่านได้เรียนแล้วนะคะ ฝันได้ของการกลับไป มันได้เงินจะไปพร้อมกับ ทำโครงการทันทีนะไม่ต้องไปขอทุน กว่าจะได้ขอทุนที่อื่นอาจจะเป็นหลายปีนะที่นี่ก็สามารถ เข้ากระบวนการได้เลยก็เรียกว่า สูตรสำเร็จจริงๆแล้วคือสำนักงานก็พวกท่านนี่แหละมะติว ก็ทำโครงการ เรียกว่าเป็นหลักสูตรเร่งรัดนะครับ ฟังแล้วก็อาจจะอยากจะดูว่าใครจะเข้าได้บ้าง คนที่จะเข้าได้เนี่ยเราก็จะเห็นได้ว่าแม้ว่าเป็นผู้บริหารระดับสูงระดับ CEO นะ  กำหนดอายุ ไม่ได้เยอะนะฮะ เรารู้ว่าระดับ startup หรือระดับ เอกชนเดี๋ยวนี้อายุไม่เยอะนะอาจารย์เธอ เด็กๆออกมาเดี๋ยวนี้ 30 กว่านี้เป็นเจ้าของธุรกิจเป็นร้อยเป็นพันล้านได้ทันทีนะเนื่องจาก เปิดเรื่องของเด็กต้องเข้ามานะอายุแค่ 35 ขึ้นไปจะได้แล้วนะ  ขอจบปริญญาตรีนะครับแล้วก็ เป็นหน่วยงานระดับสูงภาครัฐเอกชนหรือว่าจักประชาชนก็ได้นะครับ วันนี้ 5 ระดับไหนนะข้าราชการเพราะเนื่องจากเป็นระดับที่เราบอกว่า   เป็นประกันของ CEO นะครับขอระดับ 8 ขึ้นไปนะเป็น 18 หรือว่าถ้าเอกชนก็ระดับรองผู้จัดการ ระดับเบอร์ 1 นะเบอร์ 1 เบอร์ 2 ขององค์กรนั้นถือว่าเป็นผู้นำ ของชุมชนนั้นตรงนี้ก็ได้อยู่นะครับสามารถจะเข้ามาได้เนื่องจากว่าเราต้องการเป็นระดับนโยบาย   เพราะว่าคุณจะได้กลับไปอีก ใช้ ระหว่างนโยบายแล้วก็วางแผนใช้ได้เลยนะคะ  การเรียนการบรรยายการทำกิจกรรมของเรานะครับจะเห็นได้ว่า 1 เดือนพอดี เดือนนี้ไม่ได้หยุดไม่ได้หยุด  ทิ้งงานมา 1 เดือนนะฮะเราจะมาอาทิตย์ละแค่ 2 วัน  นัดศุกร์เสาร์ศุกร์เสาร์ศุกร์เสาร์ไปเรื่อยๆนะครับ ฉันแปลว่าอะไรคะท่านมาท่านได้ประสบการณ์กลับไปทำงาน กลับมาอีกแล้วเปลี่ยนได้เอาความรู้นี้กลับไปใช้ได้ทันทีนะคะแล้วก็ จะมีการอบรมสัมมนาอยู่ 24 วันนะครับวันละ 6 ชั่วโมงนะคะก็คือเป็นวัน ก็ดูงานในประเทศนั้นในหน่วยงานที่หลายๆที่ในหน้าที่เป็นพันธมิตรของเราน่าจะเห็นได้ว่า จะได้เข้าไปดูงานอย่างใกล้ชิด เพื่อที่จะไปเรียนรู้ประสบการณ์ของเขานะครับแล้วก็ไปดูงานต่างประเทศนะ วันนี้เราก็วางแผนไม่อาจจะไปดูที่เกาหลีนะที่อยู่ข้างๆเราก็จะเห็นว่ามีทางเกาหลีก็จะมีการ การใช้เทคโนโลยีต่างๆเนี่ย เข้ามาส่งเสริมของจริงนะครับอันนี้ก็คิดว่าเป็นหลักสูตรของดิจิตอล วีดีโอที่จะเป็นประโยชน์หน้าที่จะพัฒนานะคะ ผู้บริหารระดับสูงของภาครัฐและเอกชนเลยนะครับ  แล้วก็มีอีกหลักสูตรนึงนะครับก่อนที่จะไป  บ้านอาจารย์นะครับสำหรับผู้ที่เป็น วีดีโอนะครับคือชีส ดิจิตอล officer หน่อยนะครับอันนี้คือคนรับผิดชอบ เมื่อตะกี้แหละจะเห็นได้ว่าเราไม่ได้เน้น เรื่องลงลึกเรื่องฮาวทูเท่าไหร่ท่านเอาท่านเป็นผู้บริหารระดับสูงท่านแค่รู้ ว่ามันคืออะไรและไปใช้อย่างไรนะเราจะมีอีกระดับหนึ่งก็คือระดับที่เป็นรองลงมานั่นแหละ ผู้ช่วยระดับรอง  ของหน่วยงานขององค์กรซึ่งจะรับผิดชอบเรื่องของ Digital Transformers การปรับเปลี่ยนองค์กรให้กลายเป็นองค์กรดิจิตอล อันนี้จะต้องรู้เรื่องเทคนิคเยอะหน่อย  อันนี้ก็จะมีตามมาเป็นอีกหลักสูตรหนึ่งนะครับอันนั้นก็เรียกว่ามี 2 หลักสูตรที่ทาง สำนักงาน ได้พูดคุยกันแล้วก็ที่เราจะพัฒนานะครับว่า สนับสนุนให้กลับ  หน่วยงานภาครัฐและเอกชนต่างๆนะถ้าใครสนใจก็ต้องรีบสมัครนะเพราะว่ารับจำนวน กนะรุ่น 1 พระคงไม่สามารถจะรับได้มากกว่านะครับแล้วก็ จะได้ช่วยให้  ขับเคลื่อนประเทศของเราไปด้วยกันนะครับ  วันนี้ก็มีประมาณนี้ครับ ขอบพระคุณท่านอาจารย์นะครับก็อย่างที่ได้เห็นนะครับว่าหลักสูตรที่เราพยายาม สร้างขึ้นมานี้เนี่ยโดยเฉพาะ ไม่ช่วยเนี่ยจะพบว่ามันมีความหลากหลาย ครอบคลุมเกือบทุกๆแง่มุมเลยนะครับเรามีตั้งแต่เรื่องของทวีปเอเชียที่เป็นเบอร์ 1 องค์กรในครับที่ต้อง เข้าใจในแง่ของภาพรวม หมดยัง รวมถึงระดับรองลงมาคือคนที่ดูแลเรื่องของการ execution ดูแลเรื่องของนโยบายต่างๆหน่อยครับแล้วก็สามารถทำด้วยอีกกลุ่มนึงอ่ะนั่นคือกลุ่มที่เรียกว่า จะต้องลงลึก กลับไปละ เรื่องต่างๆนะครับอาจจะมองถึงซัก 3 เรื่องใหญ่ๆด้วยกัน เรื่องแรกนะครับก็คือเรื่องของการผลิต อุตสาหกรรม กลับวันที่ 2 แน่นอนเป็น เป็นอะไรอีกว่าเป็นอาชีพหลักของคนไทย ที่เยอะมากเลยคือเรื่องของเกษตรกร แล้วที่ 3 คือสิ่งที่กำลังจะเพิ่มเติมขึ้นเป็นของวีโก้ System ที่จะเลือกให้คนนั้นสามารถทำงาน สามารถอยู่ได้ดียิ่งขึ้นเป็น smart City ผมขออนุญาตนะครับท่าน อาจารย์สุชาติมีคำอธิบายหลักสูตรที่เรา จะทำร่วมกันนั้นจะมี มี Cover มีเรื่องของเราจะได้อะไรบ้างขอเรียนเชิญครับ  ขอบพระคุณมากครับ นะครับ ก็ ครั้งแรกที่ผมดูแล้วนะครับหลักสูตร Digital   officer ครั้งแรกนะ  ของโลกเลยอ่ะหรือว่า โลกเลยนะครับแล้วก็การที่ทำบุญอาการไม่สำคัญ เนี่ยน้าเราจะมาจากสายอุตสาหกรรมไปปฏิบัติจะไป ที่ทำเป็น มีคน กำกับดูแล   ระดับนโยบายกํากับดูแลระดับปฏิบัติการ เธอเป็นคนทำ คนทำ หลักสูตรแรกเนี่ยนะ เรื่องเกี่ยวกับ Industry 4.0  ปรับเปลี่ยนอุตสาหกรรมอย่างรุนแรง ระบบการผลิตเรามีโรงงาน หม้อแปลง คนงานพม่า 500 คน กลับบ้านเมื่อไหร่นรกปิดโรงงาน ร้านปิดโรงงานนะครับ   มันเสี่ยงมากเลยนะ เราก็ต้องออกแบบสายการผลิตของเราให้เป็นดิจิตอล  สามารถข้อมูลจากโรงงานขึ้นมา ในการบริหารจัดการสามารถเอาเครื่องจักรอัตโนมัติ ไม่ซักอังกฤษ มอเตอร์ผลิตชิ้นส่วนต่างๆจะต้องมีระบบหุ่นยนต์  โทรหายกหม้อแปลงหนัก มากมากเลยนะฮะ ขึ้นมาประกอบนะครับ เรื่องที่สำคัญมาก เอากันมากเลยประเทศไทย ก็โรงงานของเราก็มีจำนวนมากนะ ซึ่งมีสายการผลิตดังกล่าว มึงไม่ดูโรงงานสุรามานะของรัฐบาล สายการผลิตของเท้าเนี่ย 30 ปี บรรจุอัลกอฮอล์ใส่ปี๊บ ลำปางยกไปตั้งยกไปประกอบ เขาทำให้ทานน่ะ ถ้าไม่ทันไปตอนนี้เขาจะทำเป็นสินค้าตัวจริงทำไม่ได้เลย นะครับ แล้วก็เขาจะออกเซเว่นอีเลฟเว่น  ขายไร่ละ 10  กล่องเอาพอเล็กๆเนี่ยวันนึงต้องขาย 200 ทำไม่ได้แล้ว  ข้อจำกัดมากถ้าอัตราการแลกเปลี่ยนแปลง คือมีตลาดแต่ไม่สามารถส่งสินค้าได้ หัวใจนะครับ ประเทศชาติอยู่ที่อุตสาหกรรม อุตสาหกรรมบริการ หลักสูตรที่คิดขึ้นมาเนี่ยเป็นหลักสูตร ค่อนไปทางเทคนิคเทคนิคระดับสถาปัตยกรรม  คนเราต้องเรียนรู้ว่ามันคืออะไร มีความเข้าใจ แล้วก็สามารถ คิดว่าชิ้นส่วนประกอบเป็นอย่างไร เมื่อก่อนคนออกแบบให้ทำยาก วิธีการออกแบบทำง่ายขึ้นเป็นชิ้นส่วน มันเป็นสถาปัตยกรรม วิจัยหลักสูตรนี้เป็นหลักสูตรที่เรียนเนี่ยนะ ประมาณ 12 ครั้งน้าครอบคลุมทุกเนื้อหา ตั้งแต่เรื่องกลุ่มนโยบาย ประเทศชาติต้องการให้ทำอะไรล่ะคุณทำอะไรได้บ้างเรื่องเทคนิค Transformers น้าทำความตัวเองน้าจักรอุตสาหกรรมกล่าวอุตสาหกรรมใหม่ ครับ แล้วก็จาก  ออกมาแล้วนะจะต้องใช้เทคนิคอะไรบ้าง มีขบวนการผลิตอย่างไรบ้าง การทำชิ้นส่วนเนี่ยนะ จะต้องต่อเชื่อมยังไง เครื่องจักร   หุ่นยนต์มีกี่แบบแล้วกูจะหุ่นยนต์ประเภทไหน จะได้รับข้อมูลที่ได้มาจากวิเคราะห์ยังไง ระบบ Digital printing เนี่ยนะ เป็นตัวที่จะทำชิ้นส่วนไม่ได้ทันที ทำอย่างไร ธนาคาร งานนี้นัดเมื่อไหร่ไปแล้วนี่นา ก็จะมีการดูของจริง  ประเทศไต้หวัน ประเทศไต้หวันเนี่ยเขาไปร่วมงาน ระดับ 4.0 จำนวนมากของจริง ของจริงด้วยนะครับ ปัจจุบัน  โรงงานหม้อแปลงของเรานะฮะก็จ้าง  งานวิจัยที่ใช้ส่งไต้หวันมาออกแบบให้ลาวเพราะว่าเขาออกแบบมาให้เราแล้ว เราก็เรียนรู้จากเขาด้วย  เป็นต้นแบบนะครับ หลักสูตรนี้เป็นหลักสูตรของจริง นะ คุณได้เรียนรู้จากผู้ปฏิบัติผู้ที่มีประสบการณ์จริง อุตสาหกรรมนะเช่นอาจารย์จาก Thai German institute ทำเรื่องเกี่ยวกับระบบ โรงงานตลอดเวลา โรงงานก็จะเป็น มีบอดี้ฟิตมาก สำหรับผู้ประกอบการใหม่แล้วมีเศรษฐีใหม่จำนวนมาก arrested อยู่ใน financial เขาก็อยากจะทำโรงงานก็ต้องมาเรียนรู้งานแบบใหม่ หลักสูตรที่ 1 นะครับ แล้วก็ ส่วนหลักสูตรที่ 2 เรียกนะที่พูดต่อไปนะเรื่อง Smart farming   ปัจจุบันเนี่ยผมเองเนี่ยมีประสบการณ์อย่างนี้นะ มีเพื่อน มหาเศรษฐี เศรษฐีในประเทศไทยมีเพื่อนเศรษฐีเมืองนอก โกรธเขาคืออะไรครับ  ผู้ชาย ผมมีที่เที่ยวให้ผม 2 ไร่ นา 2 ไร่ไม่ต้องมีอะไรเลยจากนั้นลงระบบสมาร์ทฟาร์มมิ่งให้ผม พูดอะไรก็ได้ให้ผมดู 2 ปี ถ้าทำได้สำเร็จ จะขยายเป็นพันไร่  โอกาสมหาศาล กลับมาสารเคมี  escent Condo เค้าเอาไปคอนโดทุกคนเลย คอนโดหมู่บ้านอย่างเงี้ย เขาต้องการมีระบบสมาร์ทฟาร์มมิ่งในหมู่บ้าน ใครจะมาช่วยผมได้บ้าง ใช่ไหมครับ ผมมีเพื่อน  ธีระโกเมน จะรู้จักนะ MK สุกี้ มีคนบอกผมมาว่าบุญฤทธิ์เนี่ย จะเอาระบบไฮโดรโปนิกส์ปลูกพืชปลูกผัก เข้าไปในสายใน MK ทุกแห่งแล้วจะกิน MK แล้วก็ไปหยิบมาเลย  ของสดๆ   แค่ไหน ดูสิครับ สมาร์ทฟาร์มมิ่งวันนี้มีเยอะแยะไปหมดนะฮะ คุณสว่างพงษ์เนี่ยผมรู้จัก IG ปาล์มมี่ Smart Office ประยุกต์กับความรู้ทางเกษตร โอกาสใหม่พวกคุณต้องอยู่ที่นี่ สามารถเป็น Smart Farmer ได้ทันที  เริ่มที่เล็กๆ  คุณอัมพรเนี่ยน้าเขาก็มาจากสาย rfid เรื่องไอโอทีใช่ไหม  เขาก็มาทำโรงเห็ด เพาะปลูกเห็ด สำเร็จน้าสำเร็จตอนที่เขาเอามาทำอะไรครับ    ทําแฮมเบอร์เกอร์เห็ด ผมกินแล้วนะรสชาติมาทำเบอร์เกอร์จริงเลย amberger ถอยหลังเลยนะ  boxhead 2 ตำบล ไปเขาทำอะไรรู้ไหมครับ เขาจะเอาเครื่อง printer เนี่ยมาฉีดออกมาเป็นสเต็ก มีสีขาวสีแดงสีน้ำเงิน ปาล์มเมอร์เนี่ยมันไม่ใช่แค่ปลูกผัก Google มันทำอุตสาหกรรมต่อเนื่องได้ หลักสูตรที่สอนอะไรบ้างเพราะเหตุ  เพราะถังเช่าทุกอย่างเลยนะที่ทำได้ เดียวกัน แล้วจะพาไปดูงานที่ไทยนาน ประเทศไต้หวันเก่งมากในเรื่องเกี่ยวกับความเร่ง ความเร่งไปดูของจริง เรียนรู้มานะแล้วก็มามาเริ่มต้นอุตสาหกรรมของเราได้  จุดที่ 2  หลักสูตรที่ 3 ป้านะต้องชมเชยนะ ครั้งแรกที เช้าเนี่ยคิดถูกเดินโชว์   ผมอยู่ในประเทศไทยเนี่ย หลาย 10 ปี นาฬิกา สมัย ribas bennett กลับมา กลับมานะ ในยุค 20 ปีที่ผ่านมานะ  เขาไม่ทำอะไรเลยอ่ะ ผมก็ทำของผมเยอะแยะไปหมด พังพอน ท่านพิเชษฐ์ ก็รู้จักผมดีเลยนะเปิดโอกาสให้เอกชนมาร่วมด้วยอย่างแท้จริง น้าเราก็มีความยินดีอย่างมากน่ะอันที่ 3 กับ Smart City สุภาษิตอีนี่นานมากเรื่องอะไร Smart City มันไม่ใช่ ทำอะไรนะทำ 2 เรื่องหลักๆเลย วันที่ 1 นี้ให้ประชาชนมีโอกาสทางธุรกิจการค้า martial คนละกระเป๋ามึงต้องมีเงินมึงจะมีความสุข น้า  โอกาสทางธุรกิจมากขึ้น 2 เนี่ยให้บริการภาครัฐเนี่ย สิ่งที่เราต้องการ น้า  ทุกอย่างต้องเริ่มที่หัวใจเลยนะครับ  Siri การทำสมาร์ทซิตี้เนี่ยมันเป็นการขับเคลื่อนเศรษฐกิจอย่างแท้จริง ทำไมครับ อินเดียนะ  4-5 ปีที่แล้วเขาประกาศ India Two hundred Smart City ทันทีทันใด ฝรั่งเว้ยเจ๊ต้อยเข้าไปเลยทุกคนจะไปช่วยกับเพื่อน แล้วก็มาพร้อมเลยนะเขาทำสำเร็จ ในเมื่อปีที่แล้วก็ประกาศ two thousand India Smart City  ค้นหาเขาไปเลย มันต้องทำอย่างนี้นะ คุณประจินจั่นตองนะ ผม เขาอ่านเจอมาแล้วผู้ชาย one hundred Smart City Thailand ได้เปล่านโยบายนี้ ทำได้แน่นอน คือเราต้องทำทั้งจังหวัดนะ เลี่ยงเมือง เทศบาลขึ้นมาทำ 100 แห่ง ก็เป็นการทำให้เกิดเช็คอิน ได้หมด ไปทำให้ติดสำเร็จ  ผู้ทำสำเร็จเนี่ยหมายถึงว่า ประเทศไทยต้องถูกประเมินว่าเรามีเมืองสมาร์ทซิตี้อยู่ในอันดับ Top Twenty ของโลก ปัจจุบันกรุงเทพฯ  อยู่ในอันดับที่ 98 ของโลก ระยะทางไกลจะมาแต่ผมเชื่อมั่นว่า ภายใน 3 ปีข้างหน้านี้ด้วย วิธีการของดีป่าวเนี่ย ก็มีแรงแน่นอน Twenty หลักสูตรนี้นะเราสอนวิธีการวิธีการทำ Smart City ไม่ได้ทำอย่างสเปรย์สปา ทำภายใต้มาตรฐาน ISO ของโลก มาตรฐาน Tangled โลกตอนนี้หลังจากที่ 20 ปีนะ เขามีมาตรฐานทำสมาธิแล้ว เราเดินตามมาตรฐาน ประเมินตามมาตรฐานเราก็จะถึงจุดที่ว่า เราทำได้  นักธุรกิจรุ่นใหม่ กำลังโครงการที่เล็กเรียวนักธุรกิจ Unlimited 400 นักบุญใจ 2 แสนบาทนะเดือนละกี่ครั้ง เขาต้องการทำธุรกิจไม่ใช่สร้างคอนโดไม่ใช่ช่างหมู่บ้านเขาต้องการทำธุรกิจ ช่างเมือง  เปลี่ยนแปลงแล้วนะครับเปลี่ยนแปลงฉะนั้น Investment ของนักธุรกิจเข้าไปในเมืองเยอะมาก การทำ Smart City สามารถทำแบบ ppp Public Private partnership แก้ปัญหาเรื่องขยะ เขาไปแก้ปัญหาเรื่องไฟฟ้า ขอพิกัดสถานีจราจรพวกนี้ทำเป็นปีปีได้หมดแต่ละเมืองเนี่ย ไม่ต้องทำทุกเรื่อง แก้ปัญหา 1 หรือ 2 อย่างเท่านั้นเองเราก็จางแล้วนะครับหลักสูตรนี้ ทำอย่างไร ซึ่งจะต้องอาศัย ดิจิตอลดิจิตอล officer แล้วก็อาศัย Digital co สุดยอดเลยนะว่าจะทำสำเร็จก็ประมาณ 2 เดือนนะ เดือนดับ วันสองวันแล้วก็ไปดูงานที่ไต้หวัน  อัตลักษณ์ครั้งที่เปิดหลักสูตรนี้จะดูงานต่างเมืองไปนะ ไต้หวันข้างหน้า bhutan จาก Barcelona ไปเลย จะไปหาก็แล้วแต่เปิด รอแป๊บนะครับ ขอบพระคุณมากครับ   ขอบพระคุณครับท่านอาจารย์ครับก็เรียกว่า  ฉันได้ฟังแล้วคงจะจะจะไม่ไม่ไม่แปลกใจเลยที่ทำไมเราถึงต้อง ขอความร่วมมือนะครับขอให้ท่านอาจารย์สุชาดา เข้ามาช่วยดูแลหลักสูตรเพราะว่า ในเรื่องของ  ที่เขาเจอเองเกษตรกรเองนะครับเรื่องของ Industry หรือว่า Smart City เองนะจริงๆแล้ว เป็นคำที่ใหญ่แต่ว่า ข้างหลังของมันเนี่ยคือข้างใต้มันเนี่ย  มันมีมุมมองมันมีเรื่องราวที่ต้องเข้าไปศึกษา ต้องเข้าไปรู้จักอีกเยอะมากมายเลยนะครับซึ่งเราเชื่อว่า หลังจากหลักสูตรระดับสูงในการที่เราพูดไม่ชัดพรุ่งนี้ Digital CEO และชีส ที่อยู่บนสุด อยู่ร้านหลวงพ่อผลิต 4 นะครับแล้วก็รับรองมาคือหลักปฏิบัติการของกิจการที่ทำให้ผลการเกษตร อุตสาหกรรมอมตะซิตี้ เข้าใจว่า หลักสูตรพวกนี้น่าจะสามารถครอบคลุมแล้วก็สามารถจะให้ความรู้ แปลภาษาให้กับทุกท่านได้นะครับที่สำคัญครับ นี่คือเป็นส่วนหนึ่งที่ผมให้ดูสักครู่นี้มันเป็นเรื่องของ ข้างบน แต่ว่าข้างล่างมันจะเป็นเรื่องของผู้สูงอายุ ชนต่างๆนั้นรวมถึงที่ทำงานอุตสาหกรรมทั้งภาค assistance เราก็จะมีโครงการนี้หลักสูตรเข้าไปเสริม เอาไปทำให้ทุกท่านมีความสามารถมากขึ้นด้วย นี่ก็จะเป็นเรียกว่าเป็นหน้าที่หลักของดีป้านะครับที่มีความตั้งใจ ที่ทำให้พี่น้อง คนไทยนั้นมีความ  มีศักยภาพและมีความสามารถในการใช้วีซ่าในการพัฒนาประเทศในการทำงาน การส่งเสริมสังคมได้มากขึ้นนะครับ วันนี้จริงๆผมในฐานะของ หน่วยงานนะครับขออนุญาตนะครับต้องขอขอบคุณท่านทั้งสองท่านมากเลยที่ให้เกียรตินะครับ  ได้มาออกไปประชุมร่วมกัน มาทำงานร่วมกันนะครับและก็หวังว่าเราจะมีหลักสูตรวันนี้ เปิดแล้ว 5 หลักสูตรในเขาจะเริ่มต้นภายในปลายปีนี้ และต้นปีหน้า และเรื่อยๆ หลักสูตรเพิ่มเติมขึ้นนะคะ quo ไปตามสิ่งที่ต้มมัน ปรับเปลี่ยนไปเพื่อให้ทันสมัยมากขึ้นนะครับ วันนี้เราสามคนขอลาไปต่อนะครับและขอบคุณทุกท่านมากครับสวัสดีครับ   ครับผมแล้วขอเสียงปรบมือดังๆให้กับทั้ง 3 ท่านด้านบนเวทีด้วยนะครับ  ยังอยู่ต่อนะครับและ ต่อไปเลยครับเดี๋ยวผมจะขออนุญาตเรียนเชิญดอกเตอร์รัฐศาสตร์กรสูตนะครับไปมอบของที่ระลึกนะครับ ไปกลับ ทั้ง 2 ท่านด้วยนะครับเดี๋ยวขอเรียนเชิญครับ  หรือว่าวันนี้เราก็ได้รับความรู้ต่างๆมากขึ้นด้วยนะครับแล้วแต่ท่านไหนนะคะต้องการข้อมูล หากเพิ่มเติมก็สามารถที่จะสอบถามข้อมูลรายละเอียดทั้ง 3 ท่านได้เลยนะครับ   ช่วงเวลานี้ไหมครับผมขอเรียนเชิญดอกเตอร์รัฐศาสตร์กรสูต  ผู้ช่วยศาสตราจารย์พิเศษดรอภิสิทธิ์ฉัตรทนานนท์ครับ    ใช่ไหมครับ  ขอเรียนเชิญนะครับได้ครับขอโทษด้วยครับให้รองศาสตราจารย์ดอกเตอร์สุชาย    แล้วจะขอเรียนเชิญทั้ง 3 ท่านนะครับถ่ายภาพรวม ด้านบนเวทีนะครับ อีกสักชุดนึงนะครับ วันนี้นะครับเราจะได้มาเป็น การสัมมนาของเก่าในช่วงบ่ายนี้แล้วถ้าเกิดท่านไหนต้องการข้อมูลต่างๆ เพิ่มเติมสามารถสอบถามได้ในเวลานี้นะครับ ผมขอเสียงปรบมือดังๆนะครับให้ทั้ง 3 ท่านด้วยนะครับ  และขอเรียนเชิญนะครับสำหรับแขกผู้มีเกียรตินะครับ การบนเวทีด้วยนะครับเพื่อทำการถ่ายภาพร่วมกันนะครับ  สวัสดีครับถือว่าเป็นอีกส่วนหนึ่งที่เราจะมาขับเคลื่อนในได้ของ เศรษฐกิจของเราเลยครับให้ก้าวก่ายและ 10 Plus นะครับเราจะก้าวไปแล้ว  ก็ความรู้สึกของเรายังไม่หมดแค่นี้นะครับในช่วงเวลาต่อไปนะครับเราจะมี  การมอบโล่รางวัลได้ครับให้สำหรับชีวิตที่ได้รับรางวัลในการแข่ง iot2040 เดียวนะครับ ขอเสียงปรบมือดังอีกสักรอบนะครับให้กับทุกท่านตามที่ท่านขอขอบพระคุณนะครับรองผู้อำนวยการสำนักงานส่งเสริมเศรษฐกิจ ผู้ช่วยศาสตราจารย์พิเศษดรอภิสิทธิ์ฉัตรทนานนท์นะครับรวมถึงรองศาสตราจารย์ดอกเตอร์สุดท้ายธนวเสถียรเป็นอย่างสูง    สนธิว่าการจัดการของเรายังไม่ได้คุยกับพี่เท่านี้ ได้แขกผู้มีเกียรติทุกท่านด้วยครับได้มาร่วมแสดงความยินดีสำหรับช่วงเวลาต่อไป ซึ่งเราจะมีในด้านของการนะครับมอบรางวัลนะครับ Active r i o t บอล 2017 นะครับ กิจกรรมของเรานะครับก็ได้ทำการจัดขึ้น คิดถึงนะครับได้ทำการแข่งขันได้ครับในแต่ละ กลุ่มต่างๆในแต่ละหัวข้อต่างๆนะครับเมื่อช่วงเดือนสิงหาคมที่ผ่านมานั้นเอง นะครับในวันและเวลานี้เราก็จะมีในเรื่องของการประกาศรางวัลและมอบรางวัลได้ เกี่ยวกับรางวัลที่เราได้แจ้งให้สำหรับด้วยครับผู้มีเกียรติทุกท่านได้รับทราบกันแล้ว เข้าสู่สภาการประกาศรางวัลนะครับผมก็อยากจะพูดถึง กับบรรยากาศภายในการจัดการของเราทุกวันนี้จัดขึ้นเป็นวันสุดท้ายแล้วสำหรับงานนะครับ Thailand Bigbang 2017 ไหมครับวันนี้ เรามาพร้อมกับนะครับในแนวคิดกับดิจิทัลนะครับถามโปรโมชั่นไทยแลนด์ - เปิด  ประเทศเปลี่ยนนั่นเองครับ  และที่สำคัญนะครับในช่วงเวลาต่อจากนี้ไปนะครับ ก็จะพาทุกท่านนะครับมารู้ข้อมูลต่างๆเกี่ยวสำหรับการจัดการของเราในครั้งนี้ ที่ว่าการจัดงานของเรานะครับก็มีหลากหลายโซน รวมถึงนะครับไม่ว่าจะเป็นทั้งบริษัททั้งภาครัฐและเอกชนนะครับต่างๆมากมายนะครับพี่วันนี้ ได้มาร่วมแล้วก็ทำการแสดงนะครับกิจกรรมหรือว่าเป็นสื่อต่างๆที่เราจะเป็นการ ประเทศของเราให้ก้าวเข้าสู่นะครับในยุคของประเทศไทยหรือว่า Thailand 4.0 นั่นเองครับ ไม่มีครับโสดนะครับเราก็มีความพิเศษต่างๆอีกมากมายด้วยก็อยากจะขอเรียนเชิญทุกท่านนะครับได้เข้ามา ร่วมกิจกรรมของเราด้วยครับซึ่งถือได้ว่าต่อทั้ง 4 วันนี้ในวันนี้เป็นวันสุดท้ายนะครับเราก็จะมีสำหรับ งานนะครับแบ่งออกเป็น 3 ส่วนสำคัญด้วยกัน  ซึ่งได้แก่นิทรรศการนะครับนานาชาติภายใน 1 ชมเจอทั้งสองแห่งนี้ รวมถึงนะครับกิจกรรมในการแข่งขันและจัดอบรมนักเรียนชั้นป 1 และนอกจากนี้นะครับยังมีการจัดงานสัมมนาด้านนวัตกรรมเทคโนโลยีนะครับจากผู้เ****วชาญ ชื่อดัง ทั้งในและต่างประเทศอีกด้วยนั่นเองครับ   แล้วนอกเหนือจากนี้นะครับเราก็ยังมีโซนต่างๆนะครับพี่ๆทุกท่านเลยครับได้เข้าไปเยี่ยมชมนะครับซึ่ง ส่วนต่างๆนั้นเราก็ได้จัดขึ้นนะครับที่บริเวณใช้เจอห้อง 1 และ 2 ด้วยครับ สำหรับสถานที่แห่งนี้นั่นเองนั่นคือในส่วนของ citizen Eco System นั่นเอง แล้วนอกจากนี้นะครับเรายังมีในส่วนของที่จะเท่า community and smart City Digital Park และ Digital Playground ได้เอง คนเราก็มีความน่าสนใจต่างๆได้มากมายที่เกิดขึ้นในครั้งก็อยากจะขอเรียนเชิญ ทุกท่านที่ได้รับความสะอาดหัวข้อการสัมมนาของเราในช่วงนี้แล้วก็อยากจะได้คำตอบที่เราได้ การสัมมนาเขาอยากจะขอเรียนเชิญทุกท่านนะครับได้เข้าไปร่วมสัมผัส กระทรวงต่างๆของเราที่เราได้หมอนั่นเองครับยางเส้นที่ไฮไลท์ที่โซนด้านในครับหน้าคือโจร ครับเราก็จะพบกับนวัตกรรมสุดล้ำ ที่เกิดจากการพัฒนาระบบนิเวศน์เท่าที่สร้างออกมานะครับเป็นหุ่นยนต์ Transformers คุณยักษ์ไทยไมยราพตัวเองครับที่วาด ได้ครับอีกหนึ่งไฮไลท์สำหรับนะครับในโซนที่ 1 แห่งนี้กับโซนขอนะครับ เอนกครับ ต่อมาได้ครับสำหรับในโซนต่อไปนะครับพี่ เราอยากจะขอเรียนเชิญแขกผู้มีเกียรติทุกท่านนะครับได้ไปเยี่ยมชมได้คืนในส่วนของเจ้าของดีๆ มาสินั่นเอง อยู่ที่ว่าใน Sony ในคำว่าเป็นการนำเสนอนะครับเพื่อความเข้าใจในการสร้างสังคมเมือง ชัยยะที่ประกอบไปด้วยเรื่องราวของ Smart City สมัคร environment Smart Living and People Smart mobility ด้วยครับ  ทั้งหมดนี้นะครับก็ถือว่าเป็น  อีก 1 ตัวนะครับที่เราต้องการตอกย้ำในเรื่องของเมืองอัจฉริยะนะครับตอนนี้ เราก็กำลังต่อยอดในการพัฒนาและเข้าไปยังเมืองหลักๆของประเทศไทยไม่ว่าจะเป็นทั้งเชียงใหม่ ครับจังหวัดขอนแก่นรวมถึงจังหวัดภูเก็ตด้วยครับ  แล้วตัวต่อมานะครับกับ 2 ของดิจิทัลพาร์คได้ครับซึ่งถือว่าโซนนี้นะครับเราก็เป็น  สำหรับการสำรองเขตเศรษฐกิจ แห่งใหม่นะครับ วันนี้เราได้ยกจังหวัดตัวอย่างขึ้นมาด้วยคือเป็นจังหวัดชลบุรีนะครับศูนย์กลางของการลงทุน และการสร้างสรรค์นวัตกรรมด้านจิตท่อนะครับ โดยทางเทศบาลนะครับรวมถึงภาคเอกชนนะครับก็ได้วางแผนในการสร้างเมืองใหม่แห่งนี้ ไม่มีระบบได้ครับไม่ว่าจะเป็นทางเลือกของการคมนาคมเดินทางเข้าถึงได้อย่างสะดวก พร้อมไปกลับได้รับสิ่งอำนวยความสะดวกต่างๆอีกมากมายอีกด้วยนั่นเองและนอกจากนี้นะครับเราก็จะได้นำเอา ความสะดวกสบายดีครับเพราะว่าตอนนี้ติด ติดต่อทุกพื้นที่สำคัญภายในเขต Digital Park ไม่ว่าจะเป็นช้าง Innovation  appropriate Zero นั่นเองครับ แล้วตอนนี้ได้เข้าอีก 1 โซนของเรากับโซน Digital Playground นะครับการจัดแสดงเพื่อสร้างความเข้าใจเกี่ยว  เทคโนโลยีด้วยครับพร้อมตัวอย่างนวัตกรรมล้ำสมัย ที่จะนำมาให้ทุกคนนะครับได้มาสัมผัสได้ครับไม่ว่าจะเป็นนวัตกรรมใหม่ๆที่เกิดขึ้นในครั้งนี้ เขาเรียกใช้ทุกท่านนะครับส่วนของ Digital Playground ทางด้านโน้นมีความน่าสนใจก็คือเป็นหุ่นยนต์เลย ไอ้โก้ได้ครับ แล้วตอนนี้นะครับเราก็ยังจะให้ทุกท่านนะครับได้มาเรียนรู้เรื่องระบบอัตโนมัติ หุ่นยนต์นะครับกับไอ้เนสนะครับตัวแทนจากฝั่ง AI นะครับรวมถึงเครื่องปริ้น การสาธิตการพิมพ์นะครับ อย่างเห็นได้ชัดและที่สำคัญวันนี้คุณสามารถไปเรียนรู้เกี่ยวกับเทคโนโลยีใหม่ๆกันได้อีกด้วยนั่นเอง เป็นอีกหนึ่งความพิเศษนะครับที่ อยากจะขอเรียนเชิญทุกท่านนะครับได้เข้ามาภายในการจัดงานของเราในครั้งนี้นั่นเองนะครับตอนนี้นะครับ เราก็มาเข้าถึงอีก 1 ชั่วโมงสำคัญในการประกาศรางวัลนะครับในการมอบโล่รางวัลให้ ทีมที่ได้รับรางวัลการแข่งขัน cetus 2017 เล็กครับ  19-20 สิงหาคมที่ผ่านมา ที่บริเวณอาคาร Dtac House นะครับโดยการแข่งขันเที่ยวก็ได้แบ่งออกเป็น 3 กลุ่มด้วยกันคือ Smart Farm Smart Living expenses  คำถามนะครับก็จะได้รับโจทย์ในวันอังคารนะครับรวมถึงพวกเขาทั้งหมดเนี่ยก็ได้สร้างสรรค์ผลงานขึ้นมานะครับวันนี้ บอกว่าจะมาประกาศนะครับว่าใครนั้นจะได้รับรางวัลในแต่ละสาขาไปกันบ้างนะครับและตอนนี้ครับ ผมขอกราบเรียนเชิญดรรัฐศาสตร์กรสูตครับรองผู้อำนวยการสำนักงานส่งเสริมเศรษฐกิจ  กลุ่มสังคมและกำลังคนที่เท่าไหร่ครับพี่เก๋ด้วยการมอบรางวัลครับ  มิชลินครับ ประกาศรางวัลชนะเลิศรางวัลได้ไหมครับ  ดูรางวัลชนะเลิศฟาร์มครับ     และสำหรับด้วยครับรางวัลชนะเลิศฟาร์มครับคือผลงานระบบบริหารทรัพยากรที่ จำกัดด้วยเทคนิคการปลูกพืชแนวตั้งและเกษตรแม่นยำนะครับได้แก่ทีม มหาวิทยาลัยแม่โจ้ครับ        ยินดีด้วยนะครับมาต่อกันที่นี่นะครับสำหรับ รางวัลชนะเลิศ   สำหรับรางวัลชนะเลิศลิฟวิ่ง คนใหญ่คือ  ได้ครับได้แก่ทีมข้าวฟ่างจากกลุ่ม Maker ตลอดครับ           ได้ครับกลับด้วยนะครับ     น้องปอไปครับ เราจะมาประกาศรางวัลชนะเลิศ Smart Business ครับ รางวัลชนะเลิศผลงานคือ  ระบบติดตามรถยนต์เพื่อการบริหารระบบขนส่งมวลชนขนาดใหญ่ได้แก่ทีม VTR จากมหาวิทยาลัยแม่โจ้ครับ          รับรางวัลชนะเลิศนะครับ 3 กลุ่มเลยครับและต่อมาเป็นรางวัล Popular vote นะครับ ในการแข่งขันในครั้งนี้ ใกล้กับทีม  ต้นหอมแว่นจอมซ่า ที่อยู่จากมหาวิทยาลัยฟาร์อีสเทอร์นครับ เครื่องช่วยเหลือผู้สูงอายุอัจฉริยะครับ        รางวัลสุดท้ายของเราในวันนี้   กับรางวัลสุดยอดนวัตกรรมของการขาดนะครับ  แล้วสำหรับได้รับรางวัลสุดยอดนวัตกรรมในครั้งนี้  ขอเสียงปรบมือดังๆนะครับให้แก่ทีมเข้าฝ้านะครับ อิสระ ผลงานนะครับพี่ครับ รับ 2 วันซ้อนเลยนะครับศาลากลางขายของเก่า การประดิษฐ์         ขอเรียนเชิญนะครับทุกทีนะครับที่ได้รับรางวัลถ่ายภาพร่วมกันนะครับ ทำการถ่ายภาพกับผู้ชนะในแต่ละ ได้ไหมครับ      ทุกท่านคือภาพแห่งความสำเร็จ  ความยิ่งใหญ่ในการที่สุพรรณเลยในครั้งนี้เราจะขับเคลื่อนประเทศไทยก้าวไกลสู่ Thailand ณเดช พิพิธภัณฑ์กองกำลังสำคัญของเราในการพัฒนาประเทศชาติก็คือน้องเยาวชนรุ่นใหม่ของเราดังเช่นตัวอย่างต่อไปนี้ด้วยครับ พี่จะเป็นกำลังสำคัญในการขับเคลื่อนในการก้าวไปสู่ในขั้นต่อไปของ Thailand Isuzu ที่สำคัญในครั้งนี้นะครับเราก็ได้ครับอยู่ที่ว่า ตามสโลแกนและภายใต้แนวคิดของเราในการจัดงานในครั้งนี้นะครับ เราปรับ ประเภทเปียกครับ  เชิญพี่ๆสื่อมวลชนทุกท่านรวมถึงนะครับสำหรับทุกท่านก็สามารถเก็บภาพความประทับใจตรงนี้ไว้ได้นะครับ การแข่งขันเขียนแบบด้วยครับ iot2040 ครับ   นกมีเป็นรางวัลชนะเลิศในแต่ละประเภทด้วยครับไม่ว่าจะเป็นทั้งในด้านของความ slipping Smart Business นะครับรวมถึงวันที่ 16 เรากับหัวหน้าโหดและ ยอดนวัตกรรมนะครับ  เราก็ได้เห็นโฉมหน้าของผู้ได้รับรางวัลแต่ละประเภทกันแล้วนะครับ   นี่แหละครับที่ว่าเป็นเราได้เห็นเราทำอะไรใหม่ๆนะครับในปีนี้แล้ว แต่ปีหน้าผมว่านวัตกรรมต่างๆที่แปลกใหม่ที่เป็นไอเดียจากเยาวชนของใคร เราก้าวเข้าสู่ Thailand 4.0 อย่างแน่นอนนะครับ    วันนี้ขอเสียงปรบมือดังๆนะครับให้กับน้องๆทุกคนที่ได้รับรางวัลในครั้งนี้แหละ ขอขอบคุณนะครับ รัฐศาสตร์กรสูตรองผู้อำนวยการสำนักงานส่งเสริมเศรษฐกิจเข้ากลุ่มสังคม ครับ ขอบคุณทุกท่านเป็นอย่างสูงนะครับและขอเรียนเชิญทุกท่านนะครับท่านสามารถสัมผัสกับน้องลงให้ละเอียด   ได้เลยนะครับ เอาเป็นว่าในช่วงเวลานี้นะครับเราก็ได้จบด้วยคำใดได้ขออนุญาตกับกีต้าร์ดิจิตอล executive Program equation in Thailand เป็นที่เรียบร้อยแล้วนะครับ ต่อไปครับผมมีอีกหนึ่งความน่าสนใจ อยากให้ทุกท่านได้ครับได้ยังอยู่ต่อในส่วนของคอสเมติกแต่ตรงด้านนี้ที่สำคัญเลยถ้าเกิดใครอยากจะมาได้ครับในการ ทราบถึง เกี่ยวกับเรื่องของการพัฒนาทางด้านเศรษฐกิจเท่าแล้วนะครับตอนนี้ ทางโซนต่อไปแล้วก็ในเรื่องของหัวข้อต่อไปก็พร้อมแล้วและตอนนี้เดี๋ยวผมคอยโอนหน้าที่ให้สำหรับได้ครับ ก่อนท่านต่อไปก็จะขอเรียนเชิญเลยครับ          สวัสดีทุกๆท่านนะคะ  สวัสดีด้วยนะคะเจอกันอีกแล้วนะคะเจอกันในเวทีทุกวันนะคะเพื่อกระดาษสถานีสงวนเรืองนะคะ รับหน้าที่ต่อจากคุณแชมป์เลยนะคะเพราะหัวข้อถัดไปอยากจะให้รีบๆชวนคนที่เดินอยู่ในงานนี้มาฟังการโดยเฉพาะใครที่มี คุณพ่อคุณแม่มี ผู้สูงอายุนะคะอยู่ในบริเวณใกล้ตัวอาจเป็นคนรู้จักเป็นคนในครอบครัวนะคะตอนนี้เลยเพราะว่า รับรองถึงความสนุกแล้วก็สาระที่จะได้กันแน่นอนนะคะต่อไปเรามีชื่อว่า เบบี้บูมเมอร์ยุคนี้เป็นยุคที่ทุกคนต้องปรับตัวเหมือนงานนี้ Thailand Big Bang 2019 แจกนะคะ  เทคโนโลยีที่จะเข้ามาในชีวิตประจำวันของเราแน่นอนและเด็กๆเดี๋ยวนี้ มาปุ๊บ ของเล่นชิ้นแรกที่เล่นอาจเป็น iPad ไม่เป็นเรื่องยากเพราะเด็กๆที่จะเรียนรู้เกี่ยวกับเทคโนโลยีนะคะแต่ว่าผู้ที่อยู่มาก่อนหน้าเราล่ะ ใช้ชีวิตกันอย่างไรเขามีการปรับตัวเข้ากับยุคนี้เนี่ยยากง่ายยังไงบ้างมีอุปสรรค ยังไงบ้างนะคะเดี๋ยวจะได้ปรับมุมมองจาก ผู้เ****วชาญทางด้านมีทั้ง 3 ท่านนะคะ หลายท่านอาจจะเห็นแล้วอาจจะตามมาจาก Fanpage แขกรับเชิญของเราในแต่ละท่านนะคะ ฉันไม่ใช่ของเราเนี่ยมี  เจ้าของเพจนะคะเกษียณแล้วทำไรดีวะนะคะคุณครูวิรัชสมัครคนนะคะ นักเขียนนักแต่งเพลงชื่อดังนะคะที่ก็ ฉันเปลี่ยนจากยุคอนาล็อกสู่ยุคดิจิทัลด้วยนะคะแล้วก็สามารถใช้ได้ดีด้วยพี่จุ้ยศุบุญเลี้ยงนะคะ แต่ก็มีด็อกเตอร์เล็กนะคะดรศรชัยกมลลิ้มสกุลค่ะจะมาแชร์ให้ฟังเกี่ยวกับ เรื่องที่ ผู้สูงอายุจะเข้าเกี่ยวกับ เรื่องของเทคโนโลยีได้ง่ายยิ่งขึ้นในยุคนี้ต้องทำยังไงบ้างนะคะเดี๋ยวมาฟังกันพร้อมๆกัน ใครไม่ได้อยู่ในงานนี้มีเพื่อนอยู่แถวบ้านเรามีกันหลายฝ่ายทอดสดเช่นนี้ด้วยนะคะสามารถเข้าไปดูได้ในเพจ คิดฮอด Thailand Big Bang 2019 ค่ะ  รอสักครู่นึงนะคะเพราะว่าแต่ละท่านเนี่ยก็มีอะไรมาโชว์กันเยอะแยะเหมือนกันนะคะเป็นการ set up ก่อนแต่งงานคร่าวๆแล้วกันงาน Digital Thailand Big Bang 2019 นะคะก็จัดขึ้นวันนี้วันสุดท้ายแล้วนะคะ ตั้งแต่วันที่ 21 เป็นต้นมาค่ะมีกิจกรรมที่น่าสนใจมี 3 เวทีนะครับเวทีนี้  อัพเดทแล้วก็ Bigbang เตะนะคะมีสติ๊กเกอร์จากข้างในแล้วก็ต่างประเทศมาพูด ข่าวที่น่าสนใจที่มีประโยชน์เกี่ยวกับคนในยุคนี้จะชอบแบบนี้ใครจะชนะไหมเนี่ยก็ไปดูย้อนหลัง ไลฟ์ในเพจได้เช่นเดียวกันนะคะงานนี้สภาพเป็นงานที่ ใหญ่ที่สุดในภูมิภาคเอเชียตะวันออกเฉียงใต้ก็ว่าได้นะคะที่มีการรวบรวมนวัตกรรมเทคโนโลยีเอาไว้ ครบถ้วนที่สุดจากทั้งภาครัฐภาคเอกชนภาคประชาชนดึงคนเข้ากลุ่มค่ะ แฟชั่นที่เราควรจะพูดถึงนี้นะคะเบบี้บูมเมอร์ก็มานะคะมีแต่สำหรับเด็กๆเอาแต่เด็กๆนะคะเรื่องของ rov LOL นะคะ เกมแข่งขันอีสปอร์ตอยู่ด้านข้างก็สนุกสนานมีการแข่งขันบินโดรนด้วยนะคะ บินกันแบบ  คิดเลขที่วาดเยาวชนไทยเนี่ยก็มีความสามารถไม่แพ้ใครในโลกเลยนะคะ    ชื่อภาษาไทยของเราที่จะพูดออกไปหรอกว่า okuma ใช่ไหมคะ พี่เก๋บอกว่าสูงวัยแต่ไม่เอาเราจะเป็นผู้สูงวัยแล้วเราจะไม่เอาได้อย่างไรลงไปถึง เด็กๆน้องๆหลายคนอาจจะไม่ค่อยเข้าใจคุณพ่อคุณแม่ว่า ทำไมท่านถึงทำแบบนี้สวัสดีวันจันทร์มาบ่อยจังเลยนะทำไมถึงสวัสดีวันจันทร์กับเรามาฟัง econo หมายถึง เปิดโอกาสให้ทุกท่านที่รวมนั่งอยู่ตรงนี้นะคะสามารถมีคำถามกันได้นะคะ ของเรามีความ ตั้งใจเราก็ยินดีมากๆที่แปลพูดคุยกับทุกๆท่านนะคะ       ระหว่างนี้นะคะเมื่อบริเวณข้างหน้านี้นะคะก็มี  โชว์อีกเยอะเลยนะคะนอกเหนือจากที่เพิ่งพูดไปมีจักรยานให้ปั่นใช่ไหมเมื่อกี้มีหุ่นยนต์ ป๋ายักษ์ไทยไมยราพนะคะที่ก็ได้รับแรงบันดาลใจมาจาก  ภาพยนตร์ ระดับโลกมีหุ่นยนต์ Transformers ด้วยนะคะอยู่ด้านหน้าแล้วก็มีโซนกิจกรรมต่างๆเยอะมาก  ด้านหลังนะคะถ้าอยากจะรู้ว่าพวกชื่อเทคโนโลยี AI artificial intelligence iot internet of Things หรือว่า avr อะไรเนี่ยเขาใช้ในชีวิต จริงอย่างไรรถยนต์พลังงานไฟฟ้า 100% หน้าตาเป็นยังไงมีให้ดูครบ จบครบในที่เดียวจริงๆนะคะงานนี้เดินไปได้เรื่อยๆจนถึง 20:00 น เลยนะคะ เต็มที่  ตอนนี้ก็มีแบบ เรื่องของไอ้แขกซึ่งก็เป็นแฟนที่มาแรงสำหรับปีนี้นะคะของประเทศไทยเพราะว่าถ้าพูดถึงจริงๆ อเมริกาซิลิคอนวัลเลย์อะไรแบบนี้เนี่ยเขามีมาก่อนหน้าเราเป็น 10 ปีที่แล้วได้นะถ้าเราจะไปคิดไอเดียอะไรที่จะมาทำซ้ำกับเขาโดยที่อยากได้สเกลไปในระดับโลกเนี่ยอาจจะเป็นเรื่องที่ยากแต่ว่าถ้าสมมุติว่าเรา ของเราอย่างเช่นเรื่องสังคมการเกษตร มาบวกกับเทคโนโลยีเป็นอังกฤษ เคาน์เตอร์เทคโนโลยีหรือว่าอาจเป็นชื่อย่อเนี่ยก็เป็น สิ่งที่อาจจะทำให้เราสามารถคัด แข่งขันถ้าเทียบกับต่างชาติได้เพราะว่าอีกแล้ว สิ่งที่ประเทศไทยขาดนะคะแล้วก็ไม่อยากให้เกิดขึ้นมากๆก็คือยูนิคอร์น  พันล้านเหรียญขึ้นไปนะคะในประเทศไทยตอนนี้ยัง ไม่มีนะคะแต่ว่ากำลังเป็นกำลังใจว่าจะให้เป็นเห็นแต่ละภัยคนไหนเนี่ยฝากดันให้ไปถึงจุดนั้นอยู่นะคะ ยังไม่รู้ไอ้เบียร์ก็เดินดูวันๆรอบๆได้นะคะเดี๋ยวนี้ก็มีทุนสนับสนุนจากทั้งปี รัฐบาลมีโครงการดีๆนะคะอย่างที่เป็น ของทางภาครัฐต่างๆ ธนาคารผังโทรคมนาคมนะคะหลายเจ้าก็ผลักดันสนับสนุนเรื่องนี้อยู่นะคะ โอกาสทองพรุ่งนี้มีความตั้งใจจริงก็ เกิดขึ้นได้นะคะ ใน ยุคไทยแลนด์ 4.0 นะคะ    สักครู่นึงนะคะ            เมื่อกี้นี้แหละคุยกันข้างล่างกับเหล่าวิทยากรของเรานะคะก็ได้เห็นหลายๆมุม เดี๋ยวนี้เนี่ยผู้สูงอายุก็ สามารถ สร้างรายได้ได้นะคะจากอินเทอร์เน็ตแบบนี้ไม่ใช่เฉพาะแบบว่าวัยรุ่น ยุคใหม่เท่านั้นอาจจะเป็นทางออกใหม่ๆมันเป็นชีวิตหลังวัยเกษียณที่ สดใสกว่าเดิมนะคะ   เดี๋ยวก็ได้ฟังเรื่องนี้กันนะคะ           โอเคพร้อมแล้วนะคะเรื่องนั้นนะคะหัวข้อที่กำลังปรากฏขึ้นเวทีนี้นะคะ เพื่อนชวนเพื่อนนะคะมี Facebook ร้ายออกไปได้นะคะจะได้รับทราบ พร้อมกันนะครับ Page 26 Thailand Big Bang 2019 นะคะสูงวัยแต่ไม่เอา crazy for baby boomer ค่ะ ก็มีสติ๊กเกอร์ของเราทั้ง 3 ท่านจะให้เกียรติมาพูดคุยกันบนเวทีนะคะ ได้เรียนกันไปค่ะท่านแรกค่ะ หมายเลขบัญชีเลยนะคะ ดรสรชัยกมลลิ้มสกุลหรือว่าอาจารย์เล็กค่ะหัวหน้าสถานวิจัยมหาวิทยาลัยเทคโนโลยีสุรนารีค่ะ โอเคนะคะครั้งที่ 2 แฟนคลับเยอะจริงๆแล้วก็เป็นหนุ่มผู้บี หัวใจมีหัวใจนะคะพี่จุ้ยศุบุญเลี้ยงค่ะ    สุดท้ายแต่ไม่ท้ายสุดนะคะคุณครูวิรัตน์สมัครโครงสร้างของเพจ เกษียณแล้ว ทำไรดีวะๆๆ สวัสดีทั้ง 3 ท่านนะคะ     OK  ทุกวันนี้เราพูดคุยกันบรรยากาศเอาเป็นแบบสบายๆนะคะ อยากจะให้ดูท่าเนี่ยแชร์เกินไปแล้วประมาณนึงว่ายุคนี้มันยุคที่เทคโนโลยี ก้าวเข้ามาเป็น ทุกอณูทุกภาคส่วนของชีวิตคนเรานะเนี่ยในมุมของทั้ง 3 ท่านคือต้องบอกว่า ไม่ใช่เบบี้บูมเมอร์ทั้งหมดพี่ตุ้ยยังยังไม่ถึงเพราะว่าเป็น  เป็นผู้ที่อยู่ในแวดวงนี้เหมือนกันค่ะ analog มาสู่ Digital บ้างอะไรแบบนี้นะคะส่วนอาจารย์เล็กเรียกว่าเป็นผู้ที่ วิสัยทำงานวิจัยเกี่ยวกับเรื่องนี้ ให้ร่มแต่ละท่านเนี่ยแนะนำตัวนิดนึงละกันว่าตอนนี้คือทำอะไรอยู่บ้าง    ชื่ออาจารย์ดรสมชัยกมลสกุลนะครับเป็นอาจารย์อยู่ที่สาขาวิชาที่มีสารสนเทศ สำนักวิชาที่มีสังคมมหาวิทยาลัยสุรนารีนะครับ งานวิจัยผมที่ทำก็คือสนใจเกี่ยวกับเรื่อง ผู้สูงอายุกับการใช้เทคโนโลยีนะครับว่า ผู้สูงอายุมีข้อจำกัด ทางด้านร่างกายทางด้าน ทัศนคติความ รู้สึกที่มีต่อที่มีที่ประเทศไหนบ้างแล้วเราจะ ทำงานวิจัยหรือว่ามีกระบวนการอะไรที่จะทำให้ผู้สูงอายุเนี่ย สามารถใช้ได้อยู่พรุ่งนี้ได้ดีขึ้นแล้วก็ประสบความสำเร็จในการใช้เทคโนโลยีคือ ผู้ที่รู้ เอาถ่าน Digital literacy ครับผม  ประมาณนี้ก็จะได้ฟังตราบแล้วก็เล็กในมุมต่างวิชาการนะคะพี่ตุ้ยหาตอนนี้ ช่วยทำอะไรอยู่บ้างคะ  ทำ 3 อย่างนะครับเขียนหนังสือ  ร้องเพลง แล้วก็ บรรยายหลักๆนะคะมาแชร์ในมุมที่เทคโนโลยีเข้ามา เหรียญ ปุ่มบางบางเรื่องของพี่ตุ้ยด้วยได้ค่ะ คุณครูรัตน์ค่ะ ตอนนี้ทำอะไรอยู่บ้างคะครับผมเรียกตัวเองว่า สุรัตน์เกษมสุขนะครับผมทำหลายอย่างใช้ชีวิตสมดุลแบบรู้และบูรณาการ นะครับ อันดับแรกก็คือผมเคยรับราชการครูใน  ช่วงหนึ่งของชีวิตหลังจากนั้นตัวเอง ก็มาทำธุรกิจส่วนตัวปัจจุบันก็เกษียณแล้วก็เป็นที่ปรึกษาบริษัท ภายในครอบครัว แล้วก็เปิดเพลงเกษียณแล้วทำไรดีวะ ชีวะด้วยนะคะเป็นเจ้าของเว็บไซต์ ดอทคอม แล้วก็เป็นเจ้าของสวนมะเดื่อฝรั่ง ครูรัตน์นะครับ  จูราสสิค Smart Farm กับอนุญาตนะครับปีนี้คุณครูรัตน์อายุเท่าไหร่แล้วคะ ตอนนี้ 68 เต็มย่าง 69 นะครับผมอยากเห็นคนไทยวัยเกษียณเนี่ย  เป็นบุคคลที่ ใช้ชีวิตอย่างมีคุณภาพ แล้วก็ใช้ชีวิตที่เหลืออยู่เนี่ย กับสิ่งที่ตัวเองรัก ชอบถนัด  แล้วก็  ให้เป็นช่วงหนึ่ง  ที่มีความสุข  ในช่วงโค้งสุดท้ายของชีวิตครับกระบอกเสียง ดันให้คนไทยวัยเกษียณหัดมีความสุขแล้วก็แฮปปี้ไปไม่ต้องวางมือ งานนี้นะคะเดี๋ยวจะให้แต่ละท่านแชร์ ยุคนี้เนี่ยเทคโนโลยีเข้ามาเปลี่ยนชีวิตเรามากจริงๆอย่างที่สมมุติถ้านับเป็นจริงด้วยนะคะคนก็เท่านั้น  ปีที่แล้วจุดที่ เทคโนโลยีก้าวกระโดดเป็นแบบ หรือว่าหรือว่าแบบทวีคูณเนี่ยเค้าก็น่าจะเป็นยุคตั้งแต่ Job เปิด iPhone ที่ทำให้ทุกอย่างเนี่ยเฮ้ยมือถือมันเป็นมากกว่ามือถือ 2000  แต่ละท่านเนี่ยรู้สึกว่าสิ่งเหล่านี้เปลี่ยน  ตัวตนเปลี่ยนชีวิตเปลี่ยนความคิด ไปยังไงบ้างคะ เริ่มจากธุระก่อนก็ได้ค่ะ   นะครับก็คือว่ายังคนรุ่นผมเนี่ยก็คือเราเกิดในยุค anr โทรศัพท์แบบหมุนอยู่ที่บ้านเสียงดังกริ๊งๆอะไรเนี้ย  งั้นก็เป็นโทรศัพท์มือถือ ช่วงแรกๆนี้ก็พอซื้อโทรศัพท์มือถือเครื่องหนึ่งเนี่ย ก็ต้องใช้จนมันจะต้องแบบ ต้องพังอ่ะ มันก็ยังใช้รุ่นนี้อยู่อีกหรืออะไรเงี้ยเชยจัง    มันรองรับอะไรไม่ได้เลยเราใช้โทรศัพท์อย่างเดียว รู้สึกว่าเฮ้ย  ลูกก็บอกว่าป๊าจะเชย เปลี่ยนได้แล้วอะไรอย่างเงี้ยมันกลายเป็นว่าเดี๋ยวนี้ ถ้าเราจะใช้โทรศัพท์มือถือเครื่องเนี่ยไม่ใช่ใช้จนพังนะครับ   ไม่อัพเดทมันล้าสมัยเนี่ย ก็ต้องรอแล้ว นะครับแล้วก็รู้สึกต้องปรับตัวเยอะ ผมเรียกว่าเป็นคนที่เรียกว่าเหมือนคนอพยพมาจากยุค enema เข้าสู่ยุคดิจิตอล ซึ่งต้อง ตัวเยอะเหมือนกันเลยครับเดี๋ยวจะปรับตัวยังไงเดี๋ยวจะเล่าให้ฟังเดี๋ยวว่ากันอีกทีเจอน้ำจิ้มก่อน ครับผมพี่ตุ้ยหรอคะ   ผม จริงๆเป็นคนไม่ค่อยปรับตัวนะ แต่ว่าเป็นคน คล้ายๆว่าไม่ได้ยึดติดกับอะไรอยู่แล้ว สำหรับผมเนี่ยโลกมันเปลี่ยน 2 แบบ  แบบนึงได้มันเปลี่ยนในเชิง เทคโนโลยีซึ่งถ้าพูดว่าเทคโนโลยีนี้มันก็เปลี่ยนมาตลอดแหละ  หมายความว่าตั้งแต่   รถเริ่มมีล้อจนมีเครื่องบิน จะมีตู้เย็น  ว่าที่มันเปลี่ยนเร็วมากเนี่ยเพราะว่าดิจิตอล อันนี้ ที่ทำให้โลกมันมันเปลี่ยนทุกอย่างมัน หมุนเร็วแล้วก็ ใช้วิธีการ ที่ไม่เหมือนกับ เทคโนโลยีในในสมัยรุ่นพ่อรุ่นแม่ แปลว่า ผมก็ยังมองว่า โลกในอีกมุมนึงก็ไม่เปลี่ยนเลยหมายถึงว่า ผมก็พูดเล่นๆเวลาคนถามว่าเดี๋ยวนี้พี่ว่าเด็ก เปลี่ยนใบไม้ผม ก็เห็นมันก็กินข้าวทางปากอยู่นะ ไม่เห็นมันกินทั้งเอวเลยมันก็เหมือนสมัยก่อนคือโลกมันมีอีก มุมหนึ่งก็คือมันไม่ได้เปลี่ยนเลยครับ มนุษย์ก็เป็นคนที่ สุขทุกข์ด้วยเรื่องเดิมๆไหมครับอยากเป็นคนสำคัญ อยากเป็นที่รัก ไม่อยากให้ใครเกลียด    ต้องการต้องการ ความสุขในระดับที่สูงขึ้นกว่า กินอยู่หลับนอนเริ่มมีแบบ มีความสุขกับศรัทธาอะไรบางอย่าง มีความสุขกับ สิ่งของบางอย่างซึ่งไม่ได้จำเป็นต่อชีวิต แปลว่า จำเป็นต่อสถานภาพ แล้วก็บทบาท นี้เวลาเรามองโลกเนี่ย เราก็มอง 2 มุมนี้ไปพร้อมกัน อะไรที่เปลี่ยน ก็เข้าใจมัน อะไรที่ไม่เปลี่ยนก็ต้อง  ก็ต้องยิ่งเข้าใจมันว่า คนกี่ยุคกี่สมัยก็ตื่นเต้นดีใจเวลาที่  ป้ายลดราคาทั้งที่ตัวเองก็มีเงินนะ  ซื้อผมมาอีกอย่างคนจัดงานนี้ เขาจัดงานเกี่ยวกับดิจิตอลใช่ป่ะ  เขาเวลาใครจะมาฝั่งนี้เขาก็ต้องให้ลงทะเบียน  มนุษย์ เหมือนเดิมครับคือ ลงไปแต่ก็ไม่มา คือความเป็นมนุษย์อ่ะถ้าเราเข้าใจความเป็นมนุษย์น่ะ  เราก็จะไม่ไป ที่บังคับเขาว่า คุณอยากฟังกูต้องลงทะเบียนนะ คือแบบ เข้ามาฟังก็ดีแล้วล่ะ อันนี้ผมว่ามนุษย์มันไม่เปลี่ยน ซึ่งผมก็จะพยายาม เรียนรู้ไปทั้ง 2 อย่างไปพร้อมๆกัน มนุษย์อยู่อยู่ดีมีทรัพย์อยู่อันนึงอ่ะภาษาพาเขาเรียกว่าอกาลิโก  ไม่ว่าจะกี่ยุคกี่สมัย มันก็เป็นอย่างนี้แหละ ไม่ได้เกี่ยวกับเทคโนโลยีไม่เกี่ยว แม่ก็รักลูกนั่นแหละ คนก็มี หม่อมก้อย พี่อยากจะแก้  เหมือนเดิมเห็นว่ามันเทคโนโลยีหรือว่าแบบนี้มันมา เพิ่มอัตราเร่งในการที่คนเรามันอยากได้อยากมีผู้เสพสื่อโซเชียลเห็น เพื่อน ชีวิตดีไปเที่ยวบาหลีไปเที่ยวมัลดีฟบ่อยๆ มันชอบสร้างความสุขให้เราเพิ่มขึ้นไหมคะมันก็มัน ผมคิดว่ามันก็ทำให้เราอิจฉาก็เหมือนเดิมแหละ  คนที่ขี้อิจฉาก็ขี้อิจฉาเข้าไปใน Facebook ก็  อิจฉา  แต่ว่าถามว่ามันเร็วขึ้นไหมเขาบอกว่าทุกวันนี้เรารู้สึกว่า ทุกข์ โศกนาฏกรรมภัยพิบัติเนี่ยเกิดขึ้นเยอะ   แต่จริงๆแล้วมันไม่ได้เกิดขึ้นเยอะ เพียงแต่ว่าทุกครั้งที่มันเกิด เราไปเห็นมันผ่านหน้าจอในสมัยก่อนเนี่ย  สึนามิถล่มญี่ปุ่นมาไม่รู้ตั้งกี่ครั้งแล้ว  แต่เราไม่เคยเห็นน้ำท่วมที่สงขลาแล้วก็ไม่รู้ น้ำป่าไหลหลากคนตายไปมากมายแล้วก็ไม่รู้ แต่เดี๋ยวนี้เรารู้เราเห็น แล้วมันก็ผ่านหน้าจอใช่ไหมครับตื่นเช้ามาก็เหล้าขาวก็เห็นในจอ มาเปิด จอคอมพิวเตอร์ก็เห็นในจอมาดูในโทรศัพท์ ก็เห็นในจอนั้นมันก็จะทำให้เรากลายเป็น มนุษย์ที่สื่อสาร ผ่านจอ  ซึ่งมันก็จะไม่เหมือนกับ  ไม่เหมือนกับ ยุคตื่นหน้าผมก็รู้สึกว่าเราให้เวลากับ  จอเนี่ยมากกว่านั้นถ้าเรา สิ่งที่เราต้องเข้าใจก็คือว่า  จอที่มันประกอบไปด้วยอะไรแล้วมันมีอะไรให้เรามันมีอะไร มาดูดเอาจากเราของฟรีนี้จริงๆมันมีหรือว่า  เราจะไป เอามาจ่ายทีหลังในราคาที่ ที่แพงขึ้นก็ต้อง ยังเป็นคนบอกว่าเดี๋ยวนี้พี่โทรศัพท์พี่ไม่ต้อง ไม่ต้องจ่ายค่าโทรแล้วก็รู้สึกราวกับว่า  เออดีว่ะโทรฟรี เมื่อก่อนเราโทรทีนึงเราเสียตังค์ทีนึงใช่ไหม เดี๋ยวนี้คือเราเสียไปทั้งเดือนเลย แล้วเราก็นึกว่าเราโทรศัพท์ฟรี เป็นการโดนหลอกประเภท 1 รู้สึกว่ามีการปรับตัว บ้างไหมคะเลขที่บัตรสมุดว่าทุกอย่างมันถูกยอมมาอยู่ในจอคนนึง มีปัญหากับภรรยาแล้วก็ทุกอย่างทุกคนก็แบบมีตก มีเหยื่อเป็นไซเบอร์บูลลี่ภายในวันเวลาอันรวดเร็ว เหตุการณ์ เปลี่ยนแปลงตรงนี้ยังไงบ้าง หรือว่ามีคำแนะนำจริงๆเราก็ต้อง จริงๆอย่างผมเนี่ยเป็นคนมีชื่อเสียงเนี่ย  ผมก็ต้องสกรีนตัวเองหรือว่าเซ็นเซอร์ ความคิดของตัวเองเพราะว่า ยังเมื่อก่อนเราโมโหใครเนี่ยเราก็เขียน ใส่กระดาษให้ผมเป็นนักศึกษา ผมไม่พอใจการรับน้อง ไม่เขียนบทกวีแล้วผมก็แปะในลิฟท์  คนก็เข้าลิฟท์ก็เห็นอยู่ในลิฟท์ใช่ไหมครับ ได้เดี๋ยวนี้ทำกับเราโมโหปึ๊บ แปะใน Facebook แม่มัน มันกระเทือนไปไกลกว่าแต่ในขณะเดียวกันผลกระทบที่จะกลับมา มันก็อาจจะ รุนแรงกว่า  ของก็ต้องตระหนักว่า เฮ้ยนี่มันไม่ใช่ลิฟท์นะนี่มันไม่ใช่เสาไฟฟ้านะ มันเป็นพื้นที่สาธารณะแล้วก็ ต้องระวังต้องไปต่อ การโพสสเตตัสสมัยนี้หรือว่าระบายอารมณ์อาจจะง่ายกว่าการที่ไปแปะในลิฟต์และสภาวะ สมาร์ทโฟนอยู่ในมือเรา มันเป็นท่อตรงส่งมาพิมพ์อะไรไปก็จะเป็นการ แปะไว้ทั่วโลกเห็น โพสต์ของเราได้ ใช่ถ้ามันไปแล้วมันก็ไปไกลเกินกว่าที่เราจะไปแบบ ขออภัยนะคะพี่ตุ้ยที่เคยมา  พลาดไป มีตอนน้ำท่วม  แล้วก็  ผมไปแซว นายก  แล้วก็มีคนแบบ ว่ากลับมาคือไม่ใช่ว่าเราถูกว่าไม่ได้แต่ทำให้เรารู้สึกว่า วินาทีนั้นน่ะ สังคมมันยังไม่ต้องการความขัดแย้งมันเป็นนาทีของ อาหารที่ต้องช่วยเหลือคนที่ ถูกน้ำท่วมไม่ใช่เวลาที่ต้องไปโทษใครมันไม่ใช่เวลาที่แบบเผยแพร่นโยบายหรือว่า ไม่ใช่เวลาที่คุณมาล้อเล่นกับความรู้สึกว่า   โมโหก็โมโหหงุดหงิดสนุก โพสต์ลงไปเขาด่ามาปุ๊บเราก็รู้สึกว่าเฮ้ย สิ่งที่เราคิดว่ามันไม่ได้ผิดแต่เราผิดกาลเทศะ เราก็ต้องรีบ ในบางครั้งเราแบบ วิจารณ์บางอย่างไปเงี้ย เขาก็ตีกลับมานี่เราก็ต้อง เราก็ต้องรับผลเหมือนกันบนนั้นคือพื้นที่โซเชียลเป็นพื้นที่สาธารณะคือ ก็ต่างคนต่างมุมมองต่างความคิดก็มีการที่อาจจะ กระทั่งกลับมาบ้างก็ดูบ้างค่ะในฐานะที่เป็นผู้ที่  ศึกษาวิจัยเกี่ยวกับเรื่องนี้โดยตรงคือ ทำเกี่ยวกับการดีไซน์เว็บไซต์ใช่ไหมคะให้เข้าถึงกลุ่มผู้สูงอายุได้ง่าย มุมมองอะไรที่อยากจะแชร์เกี่ยวกับเรื่องนี้ไหมคะ  ในเรื่องการทำ ทำงานเนี่ยมันก็ ที่จะฉายของผู้สูงอายุคือ ในพาสปอร์ตหนังสือทำให้ใช้งานง่ายแต่ว่าที่สำคัญถ้าเชื่อมกับที่ ก็คือว่า สิ่งที่สำคัญคือเราต้องมีสิ่งที่เรียกว่าการเราเราต้องรู้เท่าทัน ที่เราจะใช้กรณี Social Media เราต้องรู้เท่าทันสื่อ   ในเคสนี้คือมันไม่ได้เป็นกรณีเฉพาะผู้สูงอายุเท่านั้น วัยรุ่นหรือวัยทำงาน ก็มีประเด็นในช่วงนี้เหมือนกันก่อนที่เราจะโพสอะไรลงไปเนี่ยเราก็บอกว่า มันเป็น พื้นที่ส่วนตัวไม่เป็น Facebook ของเรา แต่มันไม่ใช่พื้นที่ส่วนตัวที่ ในห้องของเราในไดอารี่ของเราอีกต่อไปคือหลังจากที่เราโพสต์ไปแล้วมันจะกลายเป็นสาธารณะ เราไม่แน่ใจว่าจะมีใครเนี่ย  มา Capture หน้าจอของเรานะครับไปโพสต์ต่อไหมครับ เราอาจเป็นคนที่ นักวิชาการหรือว่าเป็นคนที่มีชื่อเสียง มันอาจจะถูกเอาไปใช้ต่อในการสื่อสารคนอื่น หรือบางคนเนี่ยก็อาจารย์นิยมโพสตัวเองเป็น Public แล้วก็พอถึงเวลานั้นก็คือ มันแพร่กระจายไปแล้วแล้วก็คิดว่าจะลบเดี๋ยวก็ถึงเวลามีปัญหานักก็ลบทิ้งก็ได้แต่จริงๆแล้ว   ลบได้หยังมันไม่จริงที่เราตายเพราะว่ามันก็มีกรณีกรณีหลายกรณีที่เราเห็น   แค่ 3 วินาที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 ASR Digital Thailand Big Bang 2017 24-9-60 Cosmic Stage</dc:title>
  <dc:creator/>
  <cp:keywords/>
  <dcterms:created xsi:type="dcterms:W3CDTF">2025-05-15T08:33:39Z</dcterms:created>
  <dcterms:modified xsi:type="dcterms:W3CDTF">2025-05-15T08: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พฤษภาคม 2568 เวลา 13.00 น.</vt:lpwstr>
  </property>
  <property fmtid="{D5CDD505-2E9C-101B-9397-08002B2CF9AE}" pid="3" name="subtitle">
    <vt:lpwstr/>
  </property>
</Properties>
</file>